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6E510" w14:textId="0B9A881B" w:rsidR="00286955" w:rsidRPr="00794725" w:rsidRDefault="00A3788A">
      <w:pPr>
        <w:rPr>
          <w:b/>
        </w:rPr>
      </w:pPr>
      <w:r w:rsidRPr="00794725">
        <w:rPr>
          <w:b/>
        </w:rPr>
        <w:t>Unit Testing Framework for Front End:</w:t>
      </w:r>
    </w:p>
    <w:p w14:paraId="4264379E" w14:textId="4CDE61DC" w:rsidR="00A3788A" w:rsidRDefault="00A3788A">
      <w:r>
        <w:t>We have decided following framework for the unit resting of the vue.js front end application.</w:t>
      </w:r>
    </w:p>
    <w:p w14:paraId="0A5D1762" w14:textId="26434D60" w:rsidR="00A3788A" w:rsidRDefault="00A3788A">
      <w:r>
        <w:rPr>
          <w:rStyle w:val="Strong"/>
        </w:rPr>
        <w:t>Karma (v1.4)</w:t>
      </w:r>
      <w:r>
        <w:t xml:space="preserve"> is a test runner, which spawns a web server with </w:t>
      </w:r>
      <w:r>
        <w:t>the</w:t>
      </w:r>
      <w:r>
        <w:t xml:space="preserve"> application and executes tests against it.</w:t>
      </w:r>
      <w:r>
        <w:br/>
      </w:r>
      <w:r>
        <w:rPr>
          <w:rStyle w:val="Strong"/>
        </w:rPr>
        <w:t>Mocha (v3.2)</w:t>
      </w:r>
      <w:r>
        <w:t xml:space="preserve"> is a testing framework for JavaScript.</w:t>
      </w:r>
      <w:r>
        <w:br/>
      </w:r>
      <w:r>
        <w:rPr>
          <w:rStyle w:val="Strong"/>
        </w:rPr>
        <w:t>Chai (v3.5)</w:t>
      </w:r>
      <w:r>
        <w:t xml:space="preserve"> is an assertion library which can be used with Mocha.</w:t>
      </w:r>
    </w:p>
    <w:p w14:paraId="08DE9C74" w14:textId="5F24C42A" w:rsidR="00794725" w:rsidRDefault="00794725"/>
    <w:p w14:paraId="208657AD" w14:textId="765C8056" w:rsidR="00794725" w:rsidRDefault="00794725">
      <w:r>
        <w:t>I started learning more about these frameworks and libraries by following tutorials below:</w:t>
      </w:r>
    </w:p>
    <w:p w14:paraId="55B447F2" w14:textId="10E5C4C4" w:rsidR="00794725" w:rsidRDefault="00794725">
      <w:hyperlink r:id="rId4" w:history="1">
        <w:r w:rsidRPr="0086652F">
          <w:rPr>
            <w:rStyle w:val="Hyperlink"/>
          </w:rPr>
          <w:t>https://www.youtube.com/watch?v=MLTRHc5dk6s</w:t>
        </w:r>
      </w:hyperlink>
    </w:p>
    <w:p w14:paraId="6F6DBA0C" w14:textId="5410C04B" w:rsidR="00794725" w:rsidRDefault="00794725">
      <w:hyperlink r:id="rId5" w:history="1">
        <w:r w:rsidRPr="0086652F">
          <w:rPr>
            <w:rStyle w:val="Hyperlink"/>
          </w:rPr>
          <w:t>https://scotch.io/tutorials/how-to-write-a-unit-test-for-vuejs</w:t>
        </w:r>
      </w:hyperlink>
    </w:p>
    <w:p w14:paraId="21ADEE51" w14:textId="289C5093" w:rsidR="00794725" w:rsidRDefault="00794725"/>
    <w:p w14:paraId="0FCBE542" w14:textId="01538095" w:rsidR="00794725" w:rsidRDefault="00794725">
      <w:r>
        <w:t>Still in progress …</w:t>
      </w:r>
      <w:bookmarkStart w:id="0" w:name="_GoBack"/>
      <w:bookmarkEnd w:id="0"/>
    </w:p>
    <w:p w14:paraId="689A92D6" w14:textId="77777777" w:rsidR="00794725" w:rsidRDefault="00794725"/>
    <w:sectPr w:rsidR="007947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sDQzs7A0NzcyNTVW0lEKTi0uzszPAykwrAUAI1LUsSwAAAA="/>
  </w:docVars>
  <w:rsids>
    <w:rsidRoot w:val="00A3788A"/>
    <w:rsid w:val="00286955"/>
    <w:rsid w:val="003F5BF7"/>
    <w:rsid w:val="00435D2B"/>
    <w:rsid w:val="00537D63"/>
    <w:rsid w:val="00794725"/>
    <w:rsid w:val="00953938"/>
    <w:rsid w:val="00A3788A"/>
    <w:rsid w:val="00E879A2"/>
    <w:rsid w:val="00F1152A"/>
    <w:rsid w:val="00F2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EA791"/>
  <w15:chartTrackingRefBased/>
  <w15:docId w15:val="{12EAD398-E7D3-45FE-8C14-47EC1EC28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3788A"/>
    <w:rPr>
      <w:b/>
      <w:bCs/>
    </w:rPr>
  </w:style>
  <w:style w:type="character" w:styleId="Hyperlink">
    <w:name w:val="Hyperlink"/>
    <w:basedOn w:val="DefaultParagraphFont"/>
    <w:uiPriority w:val="99"/>
    <w:unhideWhenUsed/>
    <w:rsid w:val="007947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7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scotch.io/tutorials/how-to-write-a-unit-test-for-vuejs" TargetMode="External"/><Relationship Id="rId4" Type="http://schemas.openxmlformats.org/officeDocument/2006/relationships/hyperlink" Target="https://www.youtube.com/watch?v=MLTRHc5dk6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Suresh K</dc:creator>
  <cp:keywords/>
  <dc:description/>
  <cp:lastModifiedBy>Pranjal Suresh K</cp:lastModifiedBy>
  <cp:revision>1</cp:revision>
  <dcterms:created xsi:type="dcterms:W3CDTF">2018-01-26T03:07:00Z</dcterms:created>
  <dcterms:modified xsi:type="dcterms:W3CDTF">2018-01-26T03:28:00Z</dcterms:modified>
</cp:coreProperties>
</file>